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3E4E43" w14:textId="2E0B8892" w:rsidR="005C3C44" w:rsidRPr="005C3C44" w:rsidRDefault="005C3C44" w:rsidP="005C3C44">
      <w:pPr>
        <w:jc w:val="center"/>
        <w:rPr>
          <w:sz w:val="36"/>
          <w:szCs w:val="36"/>
        </w:rPr>
      </w:pPr>
      <w:bookmarkStart w:id="0" w:name="_Hlk68027249"/>
      <w:bookmarkEnd w:id="0"/>
      <w:r w:rsidRPr="005C3C44">
        <w:rPr>
          <w:b/>
          <w:bCs/>
          <w:sz w:val="36"/>
          <w:szCs w:val="36"/>
        </w:rPr>
        <w:t>Test Case</w:t>
      </w:r>
      <w:r w:rsidRPr="005C3C44">
        <w:rPr>
          <w:sz w:val="36"/>
          <w:szCs w:val="36"/>
        </w:rPr>
        <w:t xml:space="preserve"> </w:t>
      </w:r>
      <w:r w:rsidRPr="005C3C44">
        <w:rPr>
          <w:b/>
          <w:bCs/>
          <w:sz w:val="36"/>
          <w:szCs w:val="36"/>
        </w:rPr>
        <w:t>00</w:t>
      </w:r>
      <w:r w:rsidR="0069080B">
        <w:rPr>
          <w:b/>
          <w:bCs/>
          <w:sz w:val="36"/>
          <w:szCs w:val="36"/>
        </w:rPr>
        <w:t>25</w:t>
      </w:r>
    </w:p>
    <w:p w14:paraId="53BA527A" w14:textId="4130861B" w:rsidR="005C3C44" w:rsidRPr="009F6166" w:rsidRDefault="005C3C44">
      <w:pPr>
        <w:rPr>
          <w:sz w:val="26"/>
          <w:szCs w:val="26"/>
        </w:rPr>
      </w:pPr>
      <w:r w:rsidRPr="009F6166">
        <w:rPr>
          <w:b/>
          <w:bCs/>
          <w:sz w:val="26"/>
          <w:szCs w:val="26"/>
        </w:rPr>
        <w:t>System:</w:t>
      </w:r>
      <w:r w:rsidRPr="009F6166">
        <w:rPr>
          <w:sz w:val="26"/>
          <w:szCs w:val="26"/>
        </w:rPr>
        <w:t xml:space="preserve"> </w:t>
      </w:r>
      <w:proofErr w:type="spellStart"/>
      <w:r w:rsidRPr="009F6166">
        <w:rPr>
          <w:sz w:val="26"/>
          <w:szCs w:val="26"/>
        </w:rPr>
        <w:t>VirtuCards</w:t>
      </w:r>
      <w:r w:rsidR="00697D53">
        <w:rPr>
          <w:sz w:val="26"/>
          <w:szCs w:val="26"/>
        </w:rPr>
        <w:t>Client</w:t>
      </w:r>
      <w:proofErr w:type="spellEnd"/>
      <w:r w:rsidR="002F77DF">
        <w:rPr>
          <w:sz w:val="26"/>
          <w:szCs w:val="26"/>
        </w:rPr>
        <w:t xml:space="preserve"> &amp; </w:t>
      </w:r>
      <w:proofErr w:type="spellStart"/>
      <w:r w:rsidR="002F77DF">
        <w:rPr>
          <w:sz w:val="26"/>
          <w:szCs w:val="26"/>
        </w:rPr>
        <w:t>VirtuCardsHost</w:t>
      </w:r>
      <w:proofErr w:type="spellEnd"/>
    </w:p>
    <w:p w14:paraId="71B96EBF" w14:textId="1249133C" w:rsidR="005C3C44" w:rsidRPr="009F6166" w:rsidRDefault="005C3C44">
      <w:pPr>
        <w:rPr>
          <w:sz w:val="26"/>
          <w:szCs w:val="26"/>
        </w:rPr>
      </w:pPr>
      <w:r w:rsidRPr="009F6166">
        <w:rPr>
          <w:b/>
          <w:bCs/>
          <w:sz w:val="26"/>
          <w:szCs w:val="26"/>
        </w:rPr>
        <w:t>Description:</w:t>
      </w:r>
      <w:r w:rsidRPr="009F6166">
        <w:rPr>
          <w:sz w:val="26"/>
          <w:szCs w:val="26"/>
        </w:rPr>
        <w:t xml:space="preserve"> Test</w:t>
      </w:r>
      <w:r w:rsidR="00427919">
        <w:rPr>
          <w:sz w:val="26"/>
          <w:szCs w:val="26"/>
        </w:rPr>
        <w:t>s</w:t>
      </w:r>
      <w:r w:rsidRPr="009F6166">
        <w:rPr>
          <w:sz w:val="26"/>
          <w:szCs w:val="26"/>
        </w:rPr>
        <w:t xml:space="preserve"> that the </w:t>
      </w:r>
      <w:r w:rsidR="00684C22">
        <w:rPr>
          <w:sz w:val="26"/>
          <w:szCs w:val="26"/>
        </w:rPr>
        <w:t>username and player name can be changed</w:t>
      </w:r>
    </w:p>
    <w:p w14:paraId="0C48C8E3" w14:textId="692DA109" w:rsidR="002535DC" w:rsidRPr="009F6166" w:rsidRDefault="005C3C44">
      <w:pPr>
        <w:rPr>
          <w:sz w:val="26"/>
          <w:szCs w:val="26"/>
        </w:rPr>
      </w:pPr>
      <w:r w:rsidRPr="009F6166">
        <w:rPr>
          <w:b/>
          <w:bCs/>
          <w:sz w:val="26"/>
          <w:szCs w:val="26"/>
        </w:rPr>
        <w:t>Severity:</w:t>
      </w:r>
      <w:r w:rsidRPr="009F6166">
        <w:rPr>
          <w:sz w:val="26"/>
          <w:szCs w:val="26"/>
        </w:rPr>
        <w:t xml:space="preserve"> 3</w:t>
      </w:r>
    </w:p>
    <w:p w14:paraId="2ADFF468" w14:textId="06A1CDCD" w:rsidR="00F92B59" w:rsidRDefault="005C3C44" w:rsidP="006740FF">
      <w:pPr>
        <w:jc w:val="center"/>
        <w:rPr>
          <w:rFonts w:ascii="Arial" w:hAnsi="Arial" w:cs="Arial"/>
          <w:sz w:val="24"/>
          <w:szCs w:val="24"/>
          <w:shd w:val="clear" w:color="auto" w:fill="FFFFFF"/>
        </w:rPr>
      </w:pPr>
      <w:r w:rsidRPr="005C3C44">
        <w:rPr>
          <w:b/>
          <w:bCs/>
          <w:sz w:val="32"/>
          <w:szCs w:val="32"/>
        </w:rPr>
        <w:t>Instructions</w:t>
      </w:r>
    </w:p>
    <w:p w14:paraId="0714F8DD" w14:textId="083C0FF4" w:rsidR="00F92B59" w:rsidRDefault="00F92B59" w:rsidP="00F92B59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est</w:t>
      </w:r>
      <w:r w:rsidR="006740FF">
        <w:rPr>
          <w:b/>
          <w:bCs/>
          <w:sz w:val="32"/>
          <w:szCs w:val="32"/>
        </w:rPr>
        <w:t>1</w:t>
      </w:r>
    </w:p>
    <w:p w14:paraId="4A9BF00E" w14:textId="77777777" w:rsidR="00F92B59" w:rsidRDefault="00F92B59" w:rsidP="00F92B59">
      <w:pPr>
        <w:pStyle w:val="ListParagraph"/>
        <w:numPr>
          <w:ilvl w:val="0"/>
          <w:numId w:val="2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</w:t>
      </w:r>
    </w:p>
    <w:p w14:paraId="5B5524A6" w14:textId="77777777" w:rsidR="00F92B59" w:rsidRDefault="00F92B59" w:rsidP="00F92B59">
      <w:pPr>
        <w:pStyle w:val="ListParagraph"/>
        <w:numPr>
          <w:ilvl w:val="0"/>
          <w:numId w:val="2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lick the button labeled “Sign In”</w:t>
      </w:r>
    </w:p>
    <w:p w14:paraId="6C6BCCCB" w14:textId="77777777" w:rsidR="00F92B59" w:rsidRDefault="00F92B59" w:rsidP="00F92B59">
      <w:pPr>
        <w:pStyle w:val="ListParagraph"/>
        <w:numPr>
          <w:ilvl w:val="0"/>
          <w:numId w:val="2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ter </w:t>
      </w:r>
      <w:r>
        <w:rPr>
          <w:rFonts w:ascii="Arial" w:hAnsi="Arial" w:cs="Arial"/>
          <w:sz w:val="24"/>
          <w:szCs w:val="24"/>
          <w:shd w:val="clear" w:color="auto" w:fill="FFFFFF"/>
        </w:rPr>
        <w:t>“virtucards01@gmail.com” into the text input labeled “Enter email…”</w:t>
      </w:r>
    </w:p>
    <w:p w14:paraId="7E9C7570" w14:textId="77777777" w:rsidR="00F92B59" w:rsidRDefault="00F92B59" w:rsidP="00F92B59">
      <w:pPr>
        <w:pStyle w:val="ListParagraph"/>
        <w:numPr>
          <w:ilvl w:val="0"/>
          <w:numId w:val="2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Enter “Testing1” into the text input labeled “Enter password…”</w:t>
      </w:r>
    </w:p>
    <w:p w14:paraId="535246E4" w14:textId="77777777" w:rsidR="00F92B59" w:rsidRDefault="00F92B59" w:rsidP="00F92B59">
      <w:pPr>
        <w:pStyle w:val="ListParagraph"/>
        <w:numPr>
          <w:ilvl w:val="0"/>
          <w:numId w:val="2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Press the button labeled “Login”</w:t>
      </w:r>
    </w:p>
    <w:p w14:paraId="167686C0" w14:textId="77777777" w:rsidR="00F92B59" w:rsidRDefault="00F92B59" w:rsidP="00F92B59">
      <w:pPr>
        <w:pStyle w:val="ListParagraph"/>
        <w:numPr>
          <w:ilvl w:val="0"/>
          <w:numId w:val="2"/>
        </w:numPr>
        <w:spacing w:line="25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A window should appear saying “Login Success”</w:t>
      </w:r>
    </w:p>
    <w:p w14:paraId="5C1C3922" w14:textId="1873998D" w:rsidR="00F92B59" w:rsidRDefault="00F92B59" w:rsidP="00F92B59">
      <w:pPr>
        <w:pStyle w:val="ListParagraph"/>
        <w:numPr>
          <w:ilvl w:val="0"/>
          <w:numId w:val="2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OK button that appears on that </w:t>
      </w:r>
      <w:proofErr w:type="gramStart"/>
      <w:r>
        <w:rPr>
          <w:rFonts w:ascii="Arial" w:hAnsi="Arial" w:cs="Arial"/>
          <w:sz w:val="24"/>
          <w:szCs w:val="24"/>
        </w:rPr>
        <w:t>window</w:t>
      </w:r>
      <w:proofErr w:type="gramEnd"/>
    </w:p>
    <w:p w14:paraId="25D664E8" w14:textId="2F3AA6F6" w:rsidR="00684C22" w:rsidRDefault="00684C22" w:rsidP="00F92B59">
      <w:pPr>
        <w:pStyle w:val="ListParagraph"/>
        <w:numPr>
          <w:ilvl w:val="0"/>
          <w:numId w:val="2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Profile button on the top left of the </w:t>
      </w:r>
      <w:proofErr w:type="gramStart"/>
      <w:r>
        <w:rPr>
          <w:rFonts w:ascii="Arial" w:hAnsi="Arial" w:cs="Arial"/>
          <w:sz w:val="24"/>
          <w:szCs w:val="24"/>
        </w:rPr>
        <w:t>screen</w:t>
      </w:r>
      <w:proofErr w:type="gramEnd"/>
    </w:p>
    <w:p w14:paraId="7823EBF4" w14:textId="77777777" w:rsidR="00684C22" w:rsidRDefault="00684C22" w:rsidP="00684C22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74047ECE" w14:textId="77777777" w:rsidR="006740FF" w:rsidRDefault="006740FF" w:rsidP="006740FF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71649FAE" w14:textId="7FB9FDE1" w:rsidR="006740FF" w:rsidRDefault="00F92B59" w:rsidP="006740FF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  <w:r w:rsidRPr="00F92B59">
        <w:rPr>
          <w:rFonts w:ascii="Arial" w:hAnsi="Arial" w:cs="Arial"/>
          <w:b/>
          <w:bCs/>
          <w:sz w:val="24"/>
          <w:szCs w:val="24"/>
        </w:rPr>
        <w:t xml:space="preserve">Expected Result: </w:t>
      </w:r>
      <w:r w:rsidR="00684C22">
        <w:rPr>
          <w:rFonts w:ascii="Arial" w:hAnsi="Arial" w:cs="Arial"/>
          <w:sz w:val="24"/>
          <w:szCs w:val="24"/>
        </w:rPr>
        <w:t xml:space="preserve">There is a screen that displays the profile </w:t>
      </w:r>
      <w:proofErr w:type="gramStart"/>
      <w:r w:rsidR="00684C22">
        <w:rPr>
          <w:rFonts w:ascii="Arial" w:hAnsi="Arial" w:cs="Arial"/>
          <w:sz w:val="24"/>
          <w:szCs w:val="24"/>
        </w:rPr>
        <w:t>information</w:t>
      </w:r>
      <w:proofErr w:type="gramEnd"/>
    </w:p>
    <w:p w14:paraId="0693D96E" w14:textId="6C3ED730" w:rsidR="004C5B1A" w:rsidRDefault="006740FF" w:rsidP="00684C22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  <w:proofErr w:type="spellStart"/>
      <w:r w:rsidR="00684C22">
        <w:rPr>
          <w:rFonts w:ascii="Arial" w:hAnsi="Arial" w:cs="Arial"/>
          <w:b/>
          <w:bCs/>
          <w:sz w:val="24"/>
          <w:szCs w:val="24"/>
        </w:rPr>
        <w:lastRenderedPageBreak/>
        <w:t>VirtuCard</w:t>
      </w:r>
      <w:proofErr w:type="spellEnd"/>
      <w:r w:rsidR="00684C22">
        <w:rPr>
          <w:rFonts w:ascii="Arial" w:hAnsi="Arial" w:cs="Arial"/>
          <w:b/>
          <w:bCs/>
          <w:sz w:val="24"/>
          <w:szCs w:val="24"/>
        </w:rPr>
        <w:t xml:space="preserve"> Client:</w:t>
      </w:r>
    </w:p>
    <w:p w14:paraId="41D22F1E" w14:textId="23D44747" w:rsidR="00684C22" w:rsidRPr="00684C22" w:rsidRDefault="00684C22" w:rsidP="00684C2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ofile View screen</w:t>
      </w:r>
    </w:p>
    <w:p w14:paraId="57CCA29C" w14:textId="5323A1D0" w:rsidR="00684C22" w:rsidRDefault="00684C22" w:rsidP="00684C22">
      <w:pPr>
        <w:rPr>
          <w:rFonts w:ascii="Arial" w:hAnsi="Arial" w:cs="Arial"/>
          <w:sz w:val="24"/>
          <w:szCs w:val="24"/>
        </w:rPr>
      </w:pPr>
      <w:r w:rsidRPr="00684C22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19039CDB" wp14:editId="3AA52D70">
            <wp:extent cx="2457793" cy="498227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457793" cy="498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8F66C" w14:textId="7F88E52A" w:rsidR="004C5B1A" w:rsidRDefault="004C5B1A" w:rsidP="004C5B1A">
      <w:pPr>
        <w:rPr>
          <w:rFonts w:ascii="Arial" w:hAnsi="Arial" w:cs="Arial"/>
          <w:sz w:val="24"/>
          <w:szCs w:val="24"/>
        </w:rPr>
      </w:pPr>
    </w:p>
    <w:p w14:paraId="7FE29209" w14:textId="77777777" w:rsidR="004C5B1A" w:rsidRDefault="004C5B1A" w:rsidP="004C5B1A">
      <w:pPr>
        <w:rPr>
          <w:rFonts w:ascii="Arial" w:hAnsi="Arial" w:cs="Arial"/>
          <w:sz w:val="24"/>
          <w:szCs w:val="24"/>
        </w:rPr>
      </w:pPr>
    </w:p>
    <w:p w14:paraId="32096D83" w14:textId="41CC677B" w:rsidR="004C5B1A" w:rsidRDefault="004C5B1A" w:rsidP="004C5B1A">
      <w:pPr>
        <w:rPr>
          <w:rFonts w:ascii="Arial" w:hAnsi="Arial" w:cs="Arial"/>
          <w:sz w:val="24"/>
          <w:szCs w:val="24"/>
        </w:rPr>
      </w:pPr>
    </w:p>
    <w:p w14:paraId="2EBB1960" w14:textId="77777777" w:rsidR="004C5B1A" w:rsidRDefault="004C5B1A" w:rsidP="004C5B1A">
      <w:pPr>
        <w:rPr>
          <w:rFonts w:ascii="Arial" w:hAnsi="Arial" w:cs="Arial"/>
          <w:sz w:val="24"/>
          <w:szCs w:val="24"/>
        </w:rPr>
      </w:pPr>
    </w:p>
    <w:p w14:paraId="5AC94919" w14:textId="580D7FD0" w:rsidR="004C5B1A" w:rsidRDefault="004C5B1A" w:rsidP="004C5B1A">
      <w:pPr>
        <w:spacing w:line="256" w:lineRule="auto"/>
        <w:rPr>
          <w:noProof/>
        </w:rPr>
      </w:pPr>
      <w:r w:rsidRPr="00724F1E">
        <w:rPr>
          <w:noProof/>
        </w:rPr>
        <w:t xml:space="preserve"> </w:t>
      </w:r>
    </w:p>
    <w:p w14:paraId="18ED276E" w14:textId="77777777" w:rsidR="004C5B1A" w:rsidRDefault="004C5B1A">
      <w:pPr>
        <w:rPr>
          <w:noProof/>
        </w:rPr>
      </w:pPr>
      <w:r>
        <w:rPr>
          <w:noProof/>
        </w:rPr>
        <w:br w:type="page"/>
      </w:r>
    </w:p>
    <w:p w14:paraId="769E645B" w14:textId="50BDD5FD" w:rsidR="006740FF" w:rsidRDefault="006740FF" w:rsidP="006740FF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est2</w:t>
      </w:r>
    </w:p>
    <w:p w14:paraId="17AF1501" w14:textId="77777777" w:rsidR="00684C22" w:rsidRDefault="00684C22" w:rsidP="00684C22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</w:t>
      </w:r>
    </w:p>
    <w:p w14:paraId="32C57DB0" w14:textId="77777777" w:rsidR="00684C22" w:rsidRDefault="00684C22" w:rsidP="00684C22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ck the button labeled “Sign </w:t>
      </w:r>
      <w:proofErr w:type="gramStart"/>
      <w:r>
        <w:rPr>
          <w:rFonts w:ascii="Arial" w:hAnsi="Arial" w:cs="Arial"/>
          <w:sz w:val="24"/>
          <w:szCs w:val="24"/>
        </w:rPr>
        <w:t>In”</w:t>
      </w:r>
      <w:proofErr w:type="gramEnd"/>
    </w:p>
    <w:p w14:paraId="5D7396DD" w14:textId="77777777" w:rsidR="00684C22" w:rsidRDefault="00684C22" w:rsidP="00684C22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ter </w:t>
      </w:r>
      <w:r>
        <w:rPr>
          <w:rFonts w:ascii="Arial" w:hAnsi="Arial" w:cs="Arial"/>
          <w:sz w:val="24"/>
          <w:szCs w:val="24"/>
          <w:shd w:val="clear" w:color="auto" w:fill="FFFFFF"/>
        </w:rPr>
        <w:t>“virtucards01@gmail.com” into the text input labeled “Enter email…”</w:t>
      </w:r>
    </w:p>
    <w:p w14:paraId="366F7287" w14:textId="77777777" w:rsidR="00684C22" w:rsidRDefault="00684C22" w:rsidP="00684C22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Enter “Testing1” into the text input labeled “Enter password…”</w:t>
      </w:r>
    </w:p>
    <w:p w14:paraId="6C898181" w14:textId="77777777" w:rsidR="00684C22" w:rsidRDefault="00684C22" w:rsidP="00684C22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Press the button labeled “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Login”</w:t>
      </w:r>
      <w:proofErr w:type="gramEnd"/>
    </w:p>
    <w:p w14:paraId="723A113F" w14:textId="77777777" w:rsidR="00684C22" w:rsidRDefault="00684C22" w:rsidP="00684C22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A window should appear saying “Login 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Success</w:t>
      </w:r>
      <w:proofErr w:type="gramEnd"/>
      <w:r>
        <w:rPr>
          <w:rFonts w:ascii="Arial" w:hAnsi="Arial" w:cs="Arial"/>
          <w:sz w:val="24"/>
          <w:szCs w:val="24"/>
          <w:shd w:val="clear" w:color="auto" w:fill="FFFFFF"/>
        </w:rPr>
        <w:t>”</w:t>
      </w:r>
    </w:p>
    <w:p w14:paraId="38B48091" w14:textId="77777777" w:rsidR="00684C22" w:rsidRDefault="00684C22" w:rsidP="00684C22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OK button that appears on that </w:t>
      </w:r>
      <w:proofErr w:type="gramStart"/>
      <w:r>
        <w:rPr>
          <w:rFonts w:ascii="Arial" w:hAnsi="Arial" w:cs="Arial"/>
          <w:sz w:val="24"/>
          <w:szCs w:val="24"/>
        </w:rPr>
        <w:t>window</w:t>
      </w:r>
      <w:proofErr w:type="gramEnd"/>
    </w:p>
    <w:p w14:paraId="7FB51D0E" w14:textId="0804C19F" w:rsidR="00684C22" w:rsidRDefault="00684C22" w:rsidP="00684C22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Profile button on the top left of the </w:t>
      </w:r>
      <w:proofErr w:type="gramStart"/>
      <w:r>
        <w:rPr>
          <w:rFonts w:ascii="Arial" w:hAnsi="Arial" w:cs="Arial"/>
          <w:sz w:val="24"/>
          <w:szCs w:val="24"/>
        </w:rPr>
        <w:t>screen</w:t>
      </w:r>
      <w:proofErr w:type="gramEnd"/>
    </w:p>
    <w:p w14:paraId="71663930" w14:textId="70EC7A4A" w:rsidR="00684C22" w:rsidRDefault="00684C22" w:rsidP="00684C22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Edit button at the bottom of the </w:t>
      </w:r>
      <w:proofErr w:type="gramStart"/>
      <w:r>
        <w:rPr>
          <w:rFonts w:ascii="Arial" w:hAnsi="Arial" w:cs="Arial"/>
          <w:sz w:val="24"/>
          <w:szCs w:val="24"/>
        </w:rPr>
        <w:t>screen</w:t>
      </w:r>
      <w:proofErr w:type="gramEnd"/>
    </w:p>
    <w:p w14:paraId="3B1C6A5C" w14:textId="428BB996" w:rsidR="00684C22" w:rsidRPr="00684C22" w:rsidRDefault="00684C22" w:rsidP="00684C22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ter text into the Input boxes for Name and </w:t>
      </w:r>
      <w:proofErr w:type="gramStart"/>
      <w:r>
        <w:rPr>
          <w:rFonts w:ascii="Arial" w:hAnsi="Arial" w:cs="Arial"/>
          <w:sz w:val="24"/>
          <w:szCs w:val="24"/>
        </w:rPr>
        <w:t>Username</w:t>
      </w:r>
      <w:proofErr w:type="gramEnd"/>
    </w:p>
    <w:p w14:paraId="62288EE1" w14:textId="77777777" w:rsidR="00684C22" w:rsidRDefault="00684C22" w:rsidP="00684C22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48FE440D" w14:textId="77777777" w:rsidR="00684C22" w:rsidRDefault="00684C22" w:rsidP="00684C22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5D85794B" w14:textId="2B3830F7" w:rsidR="00684C22" w:rsidRDefault="00684C22" w:rsidP="00684C22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  <w:r w:rsidRPr="00F92B59">
        <w:rPr>
          <w:rFonts w:ascii="Arial" w:hAnsi="Arial" w:cs="Arial"/>
          <w:b/>
          <w:bCs/>
          <w:sz w:val="24"/>
          <w:szCs w:val="24"/>
        </w:rPr>
        <w:t xml:space="preserve">Expected Result: </w:t>
      </w:r>
      <w:r>
        <w:rPr>
          <w:rFonts w:ascii="Arial" w:hAnsi="Arial" w:cs="Arial"/>
          <w:sz w:val="24"/>
          <w:szCs w:val="24"/>
        </w:rPr>
        <w:t xml:space="preserve">There is a screen that allows the profile information to be </w:t>
      </w:r>
      <w:proofErr w:type="gramStart"/>
      <w:r>
        <w:rPr>
          <w:rFonts w:ascii="Arial" w:hAnsi="Arial" w:cs="Arial"/>
          <w:sz w:val="24"/>
          <w:szCs w:val="24"/>
        </w:rPr>
        <w:t>edited</w:t>
      </w:r>
      <w:proofErr w:type="gramEnd"/>
    </w:p>
    <w:p w14:paraId="25BB3AC4" w14:textId="77777777" w:rsidR="00684C22" w:rsidRDefault="00684C2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1ACA2C2D" w14:textId="77777777" w:rsidR="00684C22" w:rsidRDefault="00684C22" w:rsidP="00684C22">
      <w:pPr>
        <w:rPr>
          <w:rFonts w:ascii="Arial" w:hAnsi="Arial" w:cs="Arial"/>
          <w:b/>
          <w:bCs/>
          <w:sz w:val="24"/>
          <w:szCs w:val="24"/>
        </w:rPr>
      </w:pPr>
      <w:proofErr w:type="spellStart"/>
      <w:r>
        <w:rPr>
          <w:rFonts w:ascii="Arial" w:hAnsi="Arial" w:cs="Arial"/>
          <w:b/>
          <w:bCs/>
          <w:sz w:val="24"/>
          <w:szCs w:val="24"/>
        </w:rPr>
        <w:t>VirtuCard</w:t>
      </w:r>
      <w:proofErr w:type="spellEnd"/>
      <w:r>
        <w:rPr>
          <w:rFonts w:ascii="Arial" w:hAnsi="Arial" w:cs="Arial"/>
          <w:b/>
          <w:bCs/>
          <w:sz w:val="24"/>
          <w:szCs w:val="24"/>
        </w:rPr>
        <w:t xml:space="preserve"> Client:</w:t>
      </w:r>
    </w:p>
    <w:p w14:paraId="590D6BF3" w14:textId="54060DD3" w:rsidR="00684C22" w:rsidRDefault="00684C22" w:rsidP="00684C2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dit View screen</w:t>
      </w:r>
    </w:p>
    <w:p w14:paraId="074D4B92" w14:textId="778292CA" w:rsidR="00684C22" w:rsidRPr="00684C22" w:rsidRDefault="00684C22" w:rsidP="00684C22">
      <w:pPr>
        <w:rPr>
          <w:rFonts w:ascii="Arial" w:hAnsi="Arial" w:cs="Arial"/>
          <w:sz w:val="24"/>
          <w:szCs w:val="24"/>
        </w:rPr>
      </w:pPr>
      <w:r w:rsidRPr="00684C22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746380E" wp14:editId="0BE167DA">
            <wp:extent cx="2495898" cy="4944165"/>
            <wp:effectExtent l="0" t="0" r="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495898" cy="494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D5D11" w14:textId="77777777" w:rsidR="00684C22" w:rsidRDefault="00684C22" w:rsidP="00684C22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5476D41F" w14:textId="47FBDA4B" w:rsidR="004C5B1A" w:rsidRDefault="00A838C4" w:rsidP="00684C22">
      <w:pPr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5C9F1073" w14:textId="3BD0ECD1" w:rsidR="00A838C4" w:rsidRDefault="00A838C4" w:rsidP="00A838C4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est3</w:t>
      </w:r>
    </w:p>
    <w:p w14:paraId="05C36360" w14:textId="77777777" w:rsidR="00684C22" w:rsidRDefault="00684C22" w:rsidP="00684C22">
      <w:pPr>
        <w:pStyle w:val="ListParagraph"/>
        <w:numPr>
          <w:ilvl w:val="0"/>
          <w:numId w:val="1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</w:t>
      </w:r>
    </w:p>
    <w:p w14:paraId="33C7FCA5" w14:textId="77777777" w:rsidR="00684C22" w:rsidRDefault="00684C22" w:rsidP="00684C22">
      <w:pPr>
        <w:pStyle w:val="ListParagraph"/>
        <w:numPr>
          <w:ilvl w:val="0"/>
          <w:numId w:val="1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ck the button labeled “Sign </w:t>
      </w:r>
      <w:proofErr w:type="gramStart"/>
      <w:r>
        <w:rPr>
          <w:rFonts w:ascii="Arial" w:hAnsi="Arial" w:cs="Arial"/>
          <w:sz w:val="24"/>
          <w:szCs w:val="24"/>
        </w:rPr>
        <w:t>In”</w:t>
      </w:r>
      <w:proofErr w:type="gramEnd"/>
    </w:p>
    <w:p w14:paraId="1A340436" w14:textId="77777777" w:rsidR="00684C22" w:rsidRDefault="00684C22" w:rsidP="00684C22">
      <w:pPr>
        <w:pStyle w:val="ListParagraph"/>
        <w:numPr>
          <w:ilvl w:val="0"/>
          <w:numId w:val="1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ter </w:t>
      </w:r>
      <w:r>
        <w:rPr>
          <w:rFonts w:ascii="Arial" w:hAnsi="Arial" w:cs="Arial"/>
          <w:sz w:val="24"/>
          <w:szCs w:val="24"/>
          <w:shd w:val="clear" w:color="auto" w:fill="FFFFFF"/>
        </w:rPr>
        <w:t>“virtucards01@gmail.com” into the text input labeled “Enter email…”</w:t>
      </w:r>
    </w:p>
    <w:p w14:paraId="58923CEB" w14:textId="77777777" w:rsidR="00684C22" w:rsidRDefault="00684C22" w:rsidP="00684C22">
      <w:pPr>
        <w:pStyle w:val="ListParagraph"/>
        <w:numPr>
          <w:ilvl w:val="0"/>
          <w:numId w:val="1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Enter “Testing1” into the text input labeled “Enter password…”</w:t>
      </w:r>
    </w:p>
    <w:p w14:paraId="7D37F123" w14:textId="77777777" w:rsidR="00684C22" w:rsidRDefault="00684C22" w:rsidP="00684C22">
      <w:pPr>
        <w:pStyle w:val="ListParagraph"/>
        <w:numPr>
          <w:ilvl w:val="0"/>
          <w:numId w:val="1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Press the button labeled “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Login”</w:t>
      </w:r>
      <w:proofErr w:type="gramEnd"/>
    </w:p>
    <w:p w14:paraId="662ACFE3" w14:textId="77777777" w:rsidR="00684C22" w:rsidRDefault="00684C22" w:rsidP="00684C22">
      <w:pPr>
        <w:pStyle w:val="ListParagraph"/>
        <w:numPr>
          <w:ilvl w:val="0"/>
          <w:numId w:val="10"/>
        </w:numPr>
        <w:spacing w:line="25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A window should appear saying “Login 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Success</w:t>
      </w:r>
      <w:proofErr w:type="gramEnd"/>
      <w:r>
        <w:rPr>
          <w:rFonts w:ascii="Arial" w:hAnsi="Arial" w:cs="Arial"/>
          <w:sz w:val="24"/>
          <w:szCs w:val="24"/>
          <w:shd w:val="clear" w:color="auto" w:fill="FFFFFF"/>
        </w:rPr>
        <w:t>”</w:t>
      </w:r>
    </w:p>
    <w:p w14:paraId="13762131" w14:textId="77777777" w:rsidR="00684C22" w:rsidRDefault="00684C22" w:rsidP="00684C22">
      <w:pPr>
        <w:pStyle w:val="ListParagraph"/>
        <w:numPr>
          <w:ilvl w:val="0"/>
          <w:numId w:val="1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OK button that appears on that </w:t>
      </w:r>
      <w:proofErr w:type="gramStart"/>
      <w:r>
        <w:rPr>
          <w:rFonts w:ascii="Arial" w:hAnsi="Arial" w:cs="Arial"/>
          <w:sz w:val="24"/>
          <w:szCs w:val="24"/>
        </w:rPr>
        <w:t>window</w:t>
      </w:r>
      <w:proofErr w:type="gramEnd"/>
    </w:p>
    <w:p w14:paraId="35E41397" w14:textId="77777777" w:rsidR="00684C22" w:rsidRDefault="00684C22" w:rsidP="00684C22">
      <w:pPr>
        <w:pStyle w:val="ListParagraph"/>
        <w:numPr>
          <w:ilvl w:val="0"/>
          <w:numId w:val="1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Profile button on the top left of the </w:t>
      </w:r>
      <w:proofErr w:type="gramStart"/>
      <w:r>
        <w:rPr>
          <w:rFonts w:ascii="Arial" w:hAnsi="Arial" w:cs="Arial"/>
          <w:sz w:val="24"/>
          <w:szCs w:val="24"/>
        </w:rPr>
        <w:t>screen</w:t>
      </w:r>
      <w:proofErr w:type="gramEnd"/>
    </w:p>
    <w:p w14:paraId="09D069F1" w14:textId="77777777" w:rsidR="00684C22" w:rsidRDefault="00684C22" w:rsidP="00684C22">
      <w:pPr>
        <w:pStyle w:val="ListParagraph"/>
        <w:numPr>
          <w:ilvl w:val="0"/>
          <w:numId w:val="1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Edit button at the bottom of the </w:t>
      </w:r>
      <w:proofErr w:type="gramStart"/>
      <w:r>
        <w:rPr>
          <w:rFonts w:ascii="Arial" w:hAnsi="Arial" w:cs="Arial"/>
          <w:sz w:val="24"/>
          <w:szCs w:val="24"/>
        </w:rPr>
        <w:t>screen</w:t>
      </w:r>
      <w:proofErr w:type="gramEnd"/>
    </w:p>
    <w:p w14:paraId="1B7CED1D" w14:textId="470A23B4" w:rsidR="00684C22" w:rsidRDefault="00684C22" w:rsidP="00684C22">
      <w:pPr>
        <w:pStyle w:val="ListParagraph"/>
        <w:numPr>
          <w:ilvl w:val="0"/>
          <w:numId w:val="1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ter text into the Input boxes for Name and Username for a new username and player name, except the previous </w:t>
      </w:r>
      <w:proofErr w:type="gramStart"/>
      <w:r>
        <w:rPr>
          <w:rFonts w:ascii="Arial" w:hAnsi="Arial" w:cs="Arial"/>
          <w:sz w:val="24"/>
          <w:szCs w:val="24"/>
        </w:rPr>
        <w:t>username</w:t>
      </w:r>
      <w:proofErr w:type="gramEnd"/>
    </w:p>
    <w:p w14:paraId="419546C7" w14:textId="4BCB36EA" w:rsidR="00684C22" w:rsidRDefault="00684C22" w:rsidP="00684C22">
      <w:pPr>
        <w:pStyle w:val="ListParagraph"/>
        <w:numPr>
          <w:ilvl w:val="0"/>
          <w:numId w:val="1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s the Submit button</w:t>
      </w:r>
    </w:p>
    <w:p w14:paraId="4E06973C" w14:textId="6B087998" w:rsidR="00684C22" w:rsidRDefault="00684C22" w:rsidP="00684C22">
      <w:pPr>
        <w:pStyle w:val="ListParagraph"/>
        <w:numPr>
          <w:ilvl w:val="0"/>
          <w:numId w:val="1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OK button on the </w:t>
      </w:r>
      <w:proofErr w:type="gramStart"/>
      <w:r>
        <w:rPr>
          <w:rFonts w:ascii="Arial" w:hAnsi="Arial" w:cs="Arial"/>
          <w:sz w:val="24"/>
          <w:szCs w:val="24"/>
        </w:rPr>
        <w:t>confirmation</w:t>
      </w:r>
      <w:proofErr w:type="gramEnd"/>
    </w:p>
    <w:p w14:paraId="3F2DA7D1" w14:textId="2ABDC52D" w:rsidR="00684C22" w:rsidRPr="00684C22" w:rsidRDefault="00684C22" w:rsidP="00684C22">
      <w:pPr>
        <w:pStyle w:val="ListParagraph"/>
        <w:numPr>
          <w:ilvl w:val="0"/>
          <w:numId w:val="1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fter returning to the Join Game page, press the Profile button on the top left of the screen.</w:t>
      </w:r>
    </w:p>
    <w:p w14:paraId="22A12B9B" w14:textId="77777777" w:rsidR="00684C22" w:rsidRDefault="00684C22" w:rsidP="00684C22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1C12AA62" w14:textId="77777777" w:rsidR="00684C22" w:rsidRDefault="00684C22" w:rsidP="00684C22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131F399C" w14:textId="2FC24AE3" w:rsidR="00684C22" w:rsidRDefault="00684C22" w:rsidP="00684C22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  <w:r w:rsidRPr="00F92B59">
        <w:rPr>
          <w:rFonts w:ascii="Arial" w:hAnsi="Arial" w:cs="Arial"/>
          <w:b/>
          <w:bCs/>
          <w:sz w:val="24"/>
          <w:szCs w:val="24"/>
        </w:rPr>
        <w:t xml:space="preserve">Expected Result: </w:t>
      </w:r>
      <w:r>
        <w:rPr>
          <w:rFonts w:ascii="Arial" w:hAnsi="Arial" w:cs="Arial"/>
          <w:sz w:val="24"/>
          <w:szCs w:val="24"/>
        </w:rPr>
        <w:t>There is a screen that allows the profile information to be edited</w:t>
      </w:r>
      <w:r w:rsidR="00754DBE">
        <w:rPr>
          <w:rFonts w:ascii="Arial" w:hAnsi="Arial" w:cs="Arial"/>
          <w:sz w:val="24"/>
          <w:szCs w:val="24"/>
        </w:rPr>
        <w:t xml:space="preserve"> and then a confirmation message is shown indicating the change has been made. The database is updated with the new information.</w:t>
      </w:r>
    </w:p>
    <w:p w14:paraId="19E6029E" w14:textId="77777777" w:rsidR="00684C22" w:rsidRDefault="00A838C4" w:rsidP="00684C22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  <w:proofErr w:type="spellStart"/>
      <w:r w:rsidR="00684C22">
        <w:rPr>
          <w:rFonts w:ascii="Arial" w:hAnsi="Arial" w:cs="Arial"/>
          <w:b/>
          <w:bCs/>
          <w:sz w:val="24"/>
          <w:szCs w:val="24"/>
        </w:rPr>
        <w:t>VirtuCard</w:t>
      </w:r>
      <w:proofErr w:type="spellEnd"/>
      <w:r w:rsidR="00684C22">
        <w:rPr>
          <w:rFonts w:ascii="Arial" w:hAnsi="Arial" w:cs="Arial"/>
          <w:b/>
          <w:bCs/>
          <w:sz w:val="24"/>
          <w:szCs w:val="24"/>
        </w:rPr>
        <w:t xml:space="preserve"> Client:</w:t>
      </w:r>
    </w:p>
    <w:p w14:paraId="27FF2E0F" w14:textId="77777777" w:rsidR="00684C22" w:rsidRDefault="00684C22" w:rsidP="00684C2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dit View screen</w:t>
      </w:r>
    </w:p>
    <w:p w14:paraId="77DD0B65" w14:textId="77777777" w:rsidR="00684C22" w:rsidRDefault="00684C22">
      <w:pPr>
        <w:rPr>
          <w:rFonts w:ascii="Arial" w:hAnsi="Arial" w:cs="Arial"/>
          <w:noProof/>
          <w:sz w:val="24"/>
          <w:szCs w:val="24"/>
        </w:rPr>
      </w:pPr>
      <w:r w:rsidRPr="00684C22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03F14AC5" wp14:editId="3F4EAB3C">
            <wp:extent cx="1478280" cy="2979750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489007" cy="3001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B89BE" w14:textId="77777777" w:rsidR="00684C22" w:rsidRDefault="00684C22">
      <w:pPr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After pressing the submit button</w:t>
      </w:r>
    </w:p>
    <w:p w14:paraId="0AE280D8" w14:textId="3D37F43A" w:rsidR="00684C22" w:rsidRDefault="00684C22">
      <w:pPr>
        <w:rPr>
          <w:rFonts w:ascii="Arial" w:hAnsi="Arial" w:cs="Arial"/>
          <w:noProof/>
          <w:sz w:val="24"/>
          <w:szCs w:val="24"/>
        </w:rPr>
      </w:pPr>
      <w:r w:rsidRPr="00684C22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19841785" wp14:editId="7901CB66">
            <wp:extent cx="1478280" cy="2939568"/>
            <wp:effectExtent l="0" t="0" r="762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487365" cy="2957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1DCCA" w14:textId="77777777" w:rsidR="00684C22" w:rsidRDefault="00684C22">
      <w:pPr>
        <w:rPr>
          <w:rFonts w:ascii="Arial" w:hAnsi="Arial" w:cs="Arial"/>
          <w:noProof/>
          <w:sz w:val="24"/>
          <w:szCs w:val="24"/>
        </w:rPr>
      </w:pPr>
    </w:p>
    <w:p w14:paraId="2029EC65" w14:textId="77777777" w:rsidR="00684C22" w:rsidRDefault="00684C22">
      <w:pPr>
        <w:rPr>
          <w:rFonts w:ascii="Arial" w:hAnsi="Arial" w:cs="Arial"/>
          <w:noProof/>
          <w:sz w:val="24"/>
          <w:szCs w:val="24"/>
        </w:rPr>
      </w:pPr>
    </w:p>
    <w:p w14:paraId="62223EDD" w14:textId="77777777" w:rsidR="00684C22" w:rsidRDefault="00684C22">
      <w:pPr>
        <w:rPr>
          <w:rFonts w:ascii="Arial" w:hAnsi="Arial" w:cs="Arial"/>
          <w:noProof/>
          <w:sz w:val="24"/>
          <w:szCs w:val="24"/>
        </w:rPr>
      </w:pPr>
    </w:p>
    <w:p w14:paraId="66AD273B" w14:textId="77777777" w:rsidR="00684C22" w:rsidRDefault="00684C22">
      <w:pPr>
        <w:rPr>
          <w:rFonts w:ascii="Arial" w:hAnsi="Arial" w:cs="Arial"/>
          <w:noProof/>
          <w:sz w:val="24"/>
          <w:szCs w:val="24"/>
        </w:rPr>
      </w:pPr>
    </w:p>
    <w:p w14:paraId="26A11DFA" w14:textId="1BC6F646" w:rsidR="00684C22" w:rsidRDefault="00684C22">
      <w:pPr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Information updated on the profile screen</w:t>
      </w:r>
    </w:p>
    <w:p w14:paraId="37A429C9" w14:textId="2542B5E6" w:rsidR="00684C22" w:rsidRDefault="00684C22">
      <w:pPr>
        <w:rPr>
          <w:rFonts w:ascii="Arial" w:hAnsi="Arial" w:cs="Arial"/>
          <w:noProof/>
          <w:sz w:val="24"/>
          <w:szCs w:val="24"/>
        </w:rPr>
      </w:pPr>
      <w:r w:rsidRPr="00684C22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38DDDA0" wp14:editId="29EEB625">
            <wp:extent cx="1469469" cy="2849880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476052" cy="2862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7D84C" w14:textId="31022496" w:rsidR="00684C22" w:rsidRDefault="00684C22">
      <w:pPr>
        <w:rPr>
          <w:rFonts w:ascii="Arial" w:hAnsi="Arial" w:cs="Arial"/>
          <w:b/>
          <w:bCs/>
          <w:noProof/>
          <w:sz w:val="24"/>
          <w:szCs w:val="24"/>
        </w:rPr>
      </w:pPr>
      <w:r w:rsidRPr="00684C22">
        <w:rPr>
          <w:rFonts w:ascii="Arial" w:hAnsi="Arial" w:cs="Arial"/>
          <w:b/>
          <w:bCs/>
          <w:noProof/>
          <w:sz w:val="24"/>
          <w:szCs w:val="24"/>
        </w:rPr>
        <w:t>Firebase</w:t>
      </w:r>
      <w:r>
        <w:rPr>
          <w:rFonts w:ascii="Arial" w:hAnsi="Arial" w:cs="Arial"/>
          <w:b/>
          <w:bCs/>
          <w:noProof/>
          <w:sz w:val="24"/>
          <w:szCs w:val="24"/>
        </w:rPr>
        <w:t>:</w:t>
      </w:r>
    </w:p>
    <w:p w14:paraId="3A426E07" w14:textId="6E764D5E" w:rsidR="00684C22" w:rsidRDefault="00684C22">
      <w:pPr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Profile information updated in database</w:t>
      </w:r>
    </w:p>
    <w:p w14:paraId="4B82F4FA" w14:textId="11092764" w:rsidR="00684C22" w:rsidRPr="00684C22" w:rsidRDefault="00684C22">
      <w:pPr>
        <w:rPr>
          <w:rFonts w:ascii="Arial" w:hAnsi="Arial" w:cs="Arial"/>
          <w:noProof/>
          <w:sz w:val="24"/>
          <w:szCs w:val="24"/>
        </w:rPr>
      </w:pPr>
      <w:r w:rsidRPr="00684C22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738ECDD" wp14:editId="53F292CE">
            <wp:extent cx="5943600" cy="308673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6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8346D" w14:textId="54E4FCB8" w:rsidR="00684C22" w:rsidRDefault="00684C22">
      <w:pPr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br w:type="page"/>
      </w:r>
    </w:p>
    <w:p w14:paraId="4E702A70" w14:textId="23025A49" w:rsidR="00684C22" w:rsidRDefault="00684C22" w:rsidP="00684C22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est4</w:t>
      </w:r>
    </w:p>
    <w:p w14:paraId="4018F9BB" w14:textId="77777777" w:rsidR="00684C22" w:rsidRDefault="00684C22" w:rsidP="00684C22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</w:t>
      </w:r>
    </w:p>
    <w:p w14:paraId="19315C1E" w14:textId="551BC208" w:rsidR="00684C22" w:rsidRDefault="00684C22" w:rsidP="00684C22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ck the button labeled “Play </w:t>
      </w:r>
      <w:proofErr w:type="gramStart"/>
      <w:r>
        <w:rPr>
          <w:rFonts w:ascii="Arial" w:hAnsi="Arial" w:cs="Arial"/>
          <w:sz w:val="24"/>
          <w:szCs w:val="24"/>
        </w:rPr>
        <w:t>Anonymously”</w:t>
      </w:r>
      <w:proofErr w:type="gramEnd"/>
    </w:p>
    <w:p w14:paraId="2754BEB8" w14:textId="77777777" w:rsidR="00684C22" w:rsidRDefault="00684C22" w:rsidP="00684C22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Profile button on the top left of the </w:t>
      </w:r>
      <w:proofErr w:type="gramStart"/>
      <w:r>
        <w:rPr>
          <w:rFonts w:ascii="Arial" w:hAnsi="Arial" w:cs="Arial"/>
          <w:sz w:val="24"/>
          <w:szCs w:val="24"/>
        </w:rPr>
        <w:t>screen</w:t>
      </w:r>
      <w:proofErr w:type="gramEnd"/>
    </w:p>
    <w:p w14:paraId="79256E1C" w14:textId="24EF8181" w:rsidR="00684C22" w:rsidRDefault="00684C22" w:rsidP="00684C22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Edit button at the bottom of the </w:t>
      </w:r>
      <w:proofErr w:type="gramStart"/>
      <w:r>
        <w:rPr>
          <w:rFonts w:ascii="Arial" w:hAnsi="Arial" w:cs="Arial"/>
          <w:sz w:val="24"/>
          <w:szCs w:val="24"/>
        </w:rPr>
        <w:t>screen</w:t>
      </w:r>
      <w:proofErr w:type="gramEnd"/>
    </w:p>
    <w:p w14:paraId="1347E81D" w14:textId="4FD7C15C" w:rsidR="00684C22" w:rsidRDefault="00684C22" w:rsidP="00684C22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OK on the error panel that opens </w:t>
      </w:r>
      <w:proofErr w:type="gramStart"/>
      <w:r>
        <w:rPr>
          <w:rFonts w:ascii="Arial" w:hAnsi="Arial" w:cs="Arial"/>
          <w:sz w:val="24"/>
          <w:szCs w:val="24"/>
        </w:rPr>
        <w:t>up</w:t>
      </w:r>
      <w:proofErr w:type="gramEnd"/>
    </w:p>
    <w:p w14:paraId="2A2003EE" w14:textId="77777777" w:rsidR="00684C22" w:rsidRDefault="00684C22" w:rsidP="00684C22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29437949" w14:textId="77777777" w:rsidR="00684C22" w:rsidRDefault="00684C22" w:rsidP="00684C22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1C90A55C" w14:textId="0F3CD3A3" w:rsidR="00684C22" w:rsidRDefault="00684C22" w:rsidP="00684C22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  <w:r w:rsidRPr="00F92B59">
        <w:rPr>
          <w:rFonts w:ascii="Arial" w:hAnsi="Arial" w:cs="Arial"/>
          <w:b/>
          <w:bCs/>
          <w:sz w:val="24"/>
          <w:szCs w:val="24"/>
        </w:rPr>
        <w:t xml:space="preserve">Expected Result: </w:t>
      </w:r>
      <w:r>
        <w:rPr>
          <w:rFonts w:ascii="Arial" w:hAnsi="Arial" w:cs="Arial"/>
          <w:sz w:val="24"/>
          <w:szCs w:val="24"/>
        </w:rPr>
        <w:t xml:space="preserve">There is an error </w:t>
      </w:r>
      <w:proofErr w:type="gramStart"/>
      <w:r>
        <w:rPr>
          <w:rFonts w:ascii="Arial" w:hAnsi="Arial" w:cs="Arial"/>
          <w:sz w:val="24"/>
          <w:szCs w:val="24"/>
        </w:rPr>
        <w:t>panel</w:t>
      </w:r>
      <w:proofErr w:type="gramEnd"/>
      <w:r>
        <w:rPr>
          <w:rFonts w:ascii="Arial" w:hAnsi="Arial" w:cs="Arial"/>
          <w:sz w:val="24"/>
          <w:szCs w:val="24"/>
        </w:rPr>
        <w:t xml:space="preserve"> and the anonymous user is not allowed to change their profile data.</w:t>
      </w:r>
    </w:p>
    <w:p w14:paraId="2B63D75D" w14:textId="77777777" w:rsidR="00684C22" w:rsidRDefault="00684C2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33B84868" w14:textId="77777777" w:rsidR="00684C22" w:rsidRDefault="00684C22" w:rsidP="00684C22">
      <w:pPr>
        <w:rPr>
          <w:rFonts w:ascii="Arial" w:hAnsi="Arial" w:cs="Arial"/>
          <w:b/>
          <w:bCs/>
          <w:sz w:val="24"/>
          <w:szCs w:val="24"/>
        </w:rPr>
      </w:pPr>
      <w:proofErr w:type="spellStart"/>
      <w:r>
        <w:rPr>
          <w:rFonts w:ascii="Arial" w:hAnsi="Arial" w:cs="Arial"/>
          <w:b/>
          <w:bCs/>
          <w:sz w:val="24"/>
          <w:szCs w:val="24"/>
        </w:rPr>
        <w:t>VirtuCard</w:t>
      </w:r>
      <w:proofErr w:type="spellEnd"/>
      <w:r>
        <w:rPr>
          <w:rFonts w:ascii="Arial" w:hAnsi="Arial" w:cs="Arial"/>
          <w:b/>
          <w:bCs/>
          <w:sz w:val="24"/>
          <w:szCs w:val="24"/>
        </w:rPr>
        <w:t xml:space="preserve"> Client:</w:t>
      </w:r>
    </w:p>
    <w:p w14:paraId="3FBE7E25" w14:textId="29AC9732" w:rsidR="00684C22" w:rsidRDefault="00684C22" w:rsidP="00684C2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ofile View screen</w:t>
      </w:r>
    </w:p>
    <w:p w14:paraId="5D3121EB" w14:textId="395902BF" w:rsidR="00684C22" w:rsidRDefault="00684C22" w:rsidP="00684C22">
      <w:pPr>
        <w:rPr>
          <w:rFonts w:ascii="Arial" w:hAnsi="Arial" w:cs="Arial"/>
          <w:sz w:val="24"/>
          <w:szCs w:val="24"/>
        </w:rPr>
      </w:pPr>
      <w:r w:rsidRPr="00684C22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50E07BCF" wp14:editId="740D328B">
            <wp:extent cx="1706880" cy="3349105"/>
            <wp:effectExtent l="0" t="0" r="762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710185" cy="3355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B23CB" w14:textId="5EDC68C3" w:rsidR="00684C22" w:rsidRDefault="00684C22" w:rsidP="00684C2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fter pressing the Edit button</w:t>
      </w:r>
    </w:p>
    <w:p w14:paraId="48ABD6DB" w14:textId="35C86AE4" w:rsidR="00684C22" w:rsidRDefault="00684C22" w:rsidP="00684C22">
      <w:pPr>
        <w:rPr>
          <w:rFonts w:ascii="Arial" w:hAnsi="Arial" w:cs="Arial"/>
          <w:sz w:val="24"/>
          <w:szCs w:val="24"/>
        </w:rPr>
      </w:pPr>
      <w:r w:rsidRPr="00684C22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4B98551" wp14:editId="23BCAC2C">
            <wp:extent cx="1920240" cy="3855422"/>
            <wp:effectExtent l="0" t="0" r="381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938410" cy="3891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7DDA6" w14:textId="1B832ED8" w:rsidR="00684C22" w:rsidRDefault="00684C22" w:rsidP="00684C22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est5</w:t>
      </w:r>
    </w:p>
    <w:p w14:paraId="5C774C23" w14:textId="77777777" w:rsidR="00684C22" w:rsidRDefault="00684C22" w:rsidP="00684C22">
      <w:pPr>
        <w:pStyle w:val="ListParagraph"/>
        <w:numPr>
          <w:ilvl w:val="0"/>
          <w:numId w:val="1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</w:t>
      </w:r>
    </w:p>
    <w:p w14:paraId="67B0D4FF" w14:textId="77777777" w:rsidR="00684C22" w:rsidRDefault="00684C22" w:rsidP="00684C22">
      <w:pPr>
        <w:pStyle w:val="ListParagraph"/>
        <w:numPr>
          <w:ilvl w:val="0"/>
          <w:numId w:val="1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ck the button labeled “Sign </w:t>
      </w:r>
      <w:proofErr w:type="gramStart"/>
      <w:r>
        <w:rPr>
          <w:rFonts w:ascii="Arial" w:hAnsi="Arial" w:cs="Arial"/>
          <w:sz w:val="24"/>
          <w:szCs w:val="24"/>
        </w:rPr>
        <w:t>In”</w:t>
      </w:r>
      <w:proofErr w:type="gramEnd"/>
    </w:p>
    <w:p w14:paraId="05E82543" w14:textId="77777777" w:rsidR="00684C22" w:rsidRDefault="00684C22" w:rsidP="00684C22">
      <w:pPr>
        <w:pStyle w:val="ListParagraph"/>
        <w:numPr>
          <w:ilvl w:val="0"/>
          <w:numId w:val="1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ter </w:t>
      </w:r>
      <w:r>
        <w:rPr>
          <w:rFonts w:ascii="Arial" w:hAnsi="Arial" w:cs="Arial"/>
          <w:sz w:val="24"/>
          <w:szCs w:val="24"/>
          <w:shd w:val="clear" w:color="auto" w:fill="FFFFFF"/>
        </w:rPr>
        <w:t>“virtucards01@gmail.com” into the text input labeled “Enter email…”</w:t>
      </w:r>
    </w:p>
    <w:p w14:paraId="35EA4106" w14:textId="77777777" w:rsidR="00684C22" w:rsidRDefault="00684C22" w:rsidP="00684C22">
      <w:pPr>
        <w:pStyle w:val="ListParagraph"/>
        <w:numPr>
          <w:ilvl w:val="0"/>
          <w:numId w:val="1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Enter “Testing1” into the text input labeled “Enter password…”</w:t>
      </w:r>
    </w:p>
    <w:p w14:paraId="76CD5A2B" w14:textId="77777777" w:rsidR="00684C22" w:rsidRDefault="00684C22" w:rsidP="00684C22">
      <w:pPr>
        <w:pStyle w:val="ListParagraph"/>
        <w:numPr>
          <w:ilvl w:val="0"/>
          <w:numId w:val="1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Press the button labeled “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Login”</w:t>
      </w:r>
      <w:proofErr w:type="gramEnd"/>
    </w:p>
    <w:p w14:paraId="3F091F67" w14:textId="77777777" w:rsidR="00684C22" w:rsidRDefault="00684C22" w:rsidP="00684C22">
      <w:pPr>
        <w:pStyle w:val="ListParagraph"/>
        <w:numPr>
          <w:ilvl w:val="0"/>
          <w:numId w:val="13"/>
        </w:numPr>
        <w:spacing w:line="25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A window should appear saying “Login 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Success</w:t>
      </w:r>
      <w:proofErr w:type="gramEnd"/>
      <w:r>
        <w:rPr>
          <w:rFonts w:ascii="Arial" w:hAnsi="Arial" w:cs="Arial"/>
          <w:sz w:val="24"/>
          <w:szCs w:val="24"/>
          <w:shd w:val="clear" w:color="auto" w:fill="FFFFFF"/>
        </w:rPr>
        <w:t>”</w:t>
      </w:r>
    </w:p>
    <w:p w14:paraId="5C068EF4" w14:textId="77777777" w:rsidR="00684C22" w:rsidRDefault="00684C22" w:rsidP="00684C22">
      <w:pPr>
        <w:pStyle w:val="ListParagraph"/>
        <w:numPr>
          <w:ilvl w:val="0"/>
          <w:numId w:val="1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OK button that appears on that </w:t>
      </w:r>
      <w:proofErr w:type="gramStart"/>
      <w:r>
        <w:rPr>
          <w:rFonts w:ascii="Arial" w:hAnsi="Arial" w:cs="Arial"/>
          <w:sz w:val="24"/>
          <w:szCs w:val="24"/>
        </w:rPr>
        <w:t>window</w:t>
      </w:r>
      <w:proofErr w:type="gramEnd"/>
    </w:p>
    <w:p w14:paraId="02A70CFF" w14:textId="77777777" w:rsidR="00684C22" w:rsidRDefault="00684C22" w:rsidP="00684C22">
      <w:pPr>
        <w:pStyle w:val="ListParagraph"/>
        <w:numPr>
          <w:ilvl w:val="0"/>
          <w:numId w:val="1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Profile button on the top left of the </w:t>
      </w:r>
      <w:proofErr w:type="gramStart"/>
      <w:r>
        <w:rPr>
          <w:rFonts w:ascii="Arial" w:hAnsi="Arial" w:cs="Arial"/>
          <w:sz w:val="24"/>
          <w:szCs w:val="24"/>
        </w:rPr>
        <w:t>screen</w:t>
      </w:r>
      <w:proofErr w:type="gramEnd"/>
    </w:p>
    <w:p w14:paraId="5DAA4AC2" w14:textId="77777777" w:rsidR="00684C22" w:rsidRDefault="00684C22" w:rsidP="00684C22">
      <w:pPr>
        <w:pStyle w:val="ListParagraph"/>
        <w:numPr>
          <w:ilvl w:val="0"/>
          <w:numId w:val="1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Edit button at the bottom of the </w:t>
      </w:r>
      <w:proofErr w:type="gramStart"/>
      <w:r>
        <w:rPr>
          <w:rFonts w:ascii="Arial" w:hAnsi="Arial" w:cs="Arial"/>
          <w:sz w:val="24"/>
          <w:szCs w:val="24"/>
        </w:rPr>
        <w:t>screen</w:t>
      </w:r>
      <w:proofErr w:type="gramEnd"/>
    </w:p>
    <w:p w14:paraId="6902D030" w14:textId="78527EF5" w:rsidR="00684C22" w:rsidRDefault="00684C22" w:rsidP="00684C22">
      <w:pPr>
        <w:pStyle w:val="ListParagraph"/>
        <w:numPr>
          <w:ilvl w:val="0"/>
          <w:numId w:val="1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nter any string into the Input box for Name and enter “billgates34” in the Input box for Username.</w:t>
      </w:r>
      <w:r w:rsidR="00754DBE">
        <w:rPr>
          <w:rFonts w:ascii="Arial" w:hAnsi="Arial" w:cs="Arial"/>
          <w:sz w:val="24"/>
          <w:szCs w:val="24"/>
        </w:rPr>
        <w:t xml:space="preserve"> (existing username)</w:t>
      </w:r>
    </w:p>
    <w:p w14:paraId="2BF9BEDE" w14:textId="77777777" w:rsidR="00684C22" w:rsidRDefault="00684C22" w:rsidP="00684C22">
      <w:pPr>
        <w:pStyle w:val="ListParagraph"/>
        <w:numPr>
          <w:ilvl w:val="0"/>
          <w:numId w:val="1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s the Submit button</w:t>
      </w:r>
    </w:p>
    <w:p w14:paraId="7E125CAE" w14:textId="5C8F3A45" w:rsidR="00684C22" w:rsidRPr="00684C22" w:rsidRDefault="00684C22" w:rsidP="00684C22">
      <w:pPr>
        <w:pStyle w:val="ListParagraph"/>
        <w:numPr>
          <w:ilvl w:val="0"/>
          <w:numId w:val="1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OK button on error panel that pops </w:t>
      </w:r>
      <w:proofErr w:type="gramStart"/>
      <w:r>
        <w:rPr>
          <w:rFonts w:ascii="Arial" w:hAnsi="Arial" w:cs="Arial"/>
          <w:sz w:val="24"/>
          <w:szCs w:val="24"/>
        </w:rPr>
        <w:t>up</w:t>
      </w:r>
      <w:proofErr w:type="gramEnd"/>
    </w:p>
    <w:p w14:paraId="217A8C4E" w14:textId="77777777" w:rsidR="00684C22" w:rsidRDefault="00684C22" w:rsidP="00684C22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75654102" w14:textId="77777777" w:rsidR="00684C22" w:rsidRDefault="00684C22" w:rsidP="00684C22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487BDE2A" w14:textId="3CE5C022" w:rsidR="00754DBE" w:rsidRDefault="00684C22" w:rsidP="00684C22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  <w:r w:rsidRPr="00F92B59">
        <w:rPr>
          <w:rFonts w:ascii="Arial" w:hAnsi="Arial" w:cs="Arial"/>
          <w:b/>
          <w:bCs/>
          <w:sz w:val="24"/>
          <w:szCs w:val="24"/>
        </w:rPr>
        <w:t xml:space="preserve">Expected Result: </w:t>
      </w:r>
      <w:r>
        <w:rPr>
          <w:rFonts w:ascii="Arial" w:hAnsi="Arial" w:cs="Arial"/>
          <w:sz w:val="24"/>
          <w:szCs w:val="24"/>
        </w:rPr>
        <w:t>There is a screen that allows the profile information to be edited</w:t>
      </w:r>
      <w:r w:rsidR="00754DBE">
        <w:rPr>
          <w:rFonts w:ascii="Arial" w:hAnsi="Arial" w:cs="Arial"/>
          <w:sz w:val="24"/>
          <w:szCs w:val="24"/>
        </w:rPr>
        <w:t>. An error message is shown indicating that the username already exists.</w:t>
      </w:r>
    </w:p>
    <w:p w14:paraId="55089D96" w14:textId="77777777" w:rsidR="00754DBE" w:rsidRDefault="00754DB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7BBB2A34" w14:textId="77777777" w:rsidR="00754DBE" w:rsidRDefault="00754DBE" w:rsidP="00754DBE">
      <w:pPr>
        <w:rPr>
          <w:rFonts w:ascii="Arial" w:hAnsi="Arial" w:cs="Arial"/>
          <w:b/>
          <w:bCs/>
          <w:sz w:val="24"/>
          <w:szCs w:val="24"/>
        </w:rPr>
      </w:pPr>
      <w:proofErr w:type="spellStart"/>
      <w:r>
        <w:rPr>
          <w:rFonts w:ascii="Arial" w:hAnsi="Arial" w:cs="Arial"/>
          <w:b/>
          <w:bCs/>
          <w:sz w:val="24"/>
          <w:szCs w:val="24"/>
        </w:rPr>
        <w:t>VirtuCard</w:t>
      </w:r>
      <w:proofErr w:type="spellEnd"/>
      <w:r>
        <w:rPr>
          <w:rFonts w:ascii="Arial" w:hAnsi="Arial" w:cs="Arial"/>
          <w:b/>
          <w:bCs/>
          <w:sz w:val="24"/>
          <w:szCs w:val="24"/>
        </w:rPr>
        <w:t xml:space="preserve"> Client:</w:t>
      </w:r>
    </w:p>
    <w:p w14:paraId="564F0AC5" w14:textId="451DEC5F" w:rsidR="00754DBE" w:rsidRDefault="00754DBE" w:rsidP="00754DB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dit View screen</w:t>
      </w:r>
    </w:p>
    <w:p w14:paraId="2801CA8F" w14:textId="0C10F12F" w:rsidR="00754DBE" w:rsidRDefault="00754DBE" w:rsidP="00754DBE">
      <w:pPr>
        <w:rPr>
          <w:rFonts w:ascii="Arial" w:hAnsi="Arial" w:cs="Arial"/>
          <w:sz w:val="24"/>
          <w:szCs w:val="24"/>
        </w:rPr>
      </w:pPr>
      <w:r w:rsidRPr="00754DBE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238A40D" wp14:editId="6186D11B">
            <wp:extent cx="1636520" cy="3223260"/>
            <wp:effectExtent l="0" t="0" r="190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643777" cy="3237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15751" w14:textId="67E5A816" w:rsidR="00754DBE" w:rsidRDefault="00754DBE" w:rsidP="00754DB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rror panel shown due to existing username being </w:t>
      </w:r>
      <w:proofErr w:type="gramStart"/>
      <w:r>
        <w:rPr>
          <w:rFonts w:ascii="Arial" w:hAnsi="Arial" w:cs="Arial"/>
          <w:sz w:val="24"/>
          <w:szCs w:val="24"/>
        </w:rPr>
        <w:t>used</w:t>
      </w:r>
      <w:proofErr w:type="gramEnd"/>
    </w:p>
    <w:p w14:paraId="706E4BF3" w14:textId="2330D8D9" w:rsidR="00754DBE" w:rsidRDefault="00754DBE" w:rsidP="00754DBE">
      <w:pPr>
        <w:rPr>
          <w:rFonts w:ascii="Arial" w:hAnsi="Arial" w:cs="Arial"/>
          <w:sz w:val="24"/>
          <w:szCs w:val="24"/>
        </w:rPr>
      </w:pPr>
      <w:r w:rsidRPr="00754DBE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3FBCAAF" wp14:editId="328FF8EA">
            <wp:extent cx="1684020" cy="3361513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692040" cy="33775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87289" w14:textId="77777777" w:rsidR="00754DBE" w:rsidRDefault="00754DBE" w:rsidP="00754DBE">
      <w:pPr>
        <w:spacing w:line="256" w:lineRule="auto"/>
        <w:rPr>
          <w:rFonts w:ascii="Arial" w:hAnsi="Arial" w:cs="Arial"/>
          <w:b/>
          <w:bCs/>
          <w:sz w:val="24"/>
          <w:szCs w:val="24"/>
        </w:rPr>
      </w:pPr>
    </w:p>
    <w:p w14:paraId="3ECBF78D" w14:textId="77777777" w:rsidR="00754DBE" w:rsidRDefault="00754DBE" w:rsidP="00754DBE">
      <w:pPr>
        <w:spacing w:line="256" w:lineRule="auto"/>
        <w:rPr>
          <w:rFonts w:ascii="Arial" w:hAnsi="Arial" w:cs="Arial"/>
          <w:b/>
          <w:bCs/>
          <w:sz w:val="24"/>
          <w:szCs w:val="24"/>
        </w:rPr>
      </w:pPr>
    </w:p>
    <w:p w14:paraId="0F1BE9D1" w14:textId="747EC802" w:rsidR="00684C22" w:rsidRDefault="00754DBE" w:rsidP="00754DBE">
      <w:pPr>
        <w:spacing w:line="25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Firebase:</w:t>
      </w:r>
    </w:p>
    <w:p w14:paraId="5FECF879" w14:textId="75B0909E" w:rsidR="00754DBE" w:rsidRDefault="00754DBE" w:rsidP="00754DBE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o changes made in the </w:t>
      </w:r>
      <w:proofErr w:type="gramStart"/>
      <w:r>
        <w:rPr>
          <w:rFonts w:ascii="Arial" w:hAnsi="Arial" w:cs="Arial"/>
          <w:sz w:val="24"/>
          <w:szCs w:val="24"/>
        </w:rPr>
        <w:t>database</w:t>
      </w:r>
      <w:proofErr w:type="gramEnd"/>
    </w:p>
    <w:p w14:paraId="11A8EA6C" w14:textId="5E0012F4" w:rsidR="00754DBE" w:rsidRPr="00754DBE" w:rsidRDefault="00754DBE" w:rsidP="00754DBE">
      <w:pPr>
        <w:spacing w:line="256" w:lineRule="auto"/>
        <w:rPr>
          <w:rFonts w:ascii="Arial" w:hAnsi="Arial" w:cs="Arial"/>
          <w:sz w:val="24"/>
          <w:szCs w:val="24"/>
        </w:rPr>
      </w:pPr>
      <w:r w:rsidRPr="00754DBE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3E404F7" wp14:editId="4BE5794C">
            <wp:extent cx="5943600" cy="305498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4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F303E" w14:textId="311C17E8" w:rsidR="00684C22" w:rsidRPr="00684C22" w:rsidRDefault="00684C22" w:rsidP="00684C22">
      <w:pPr>
        <w:spacing w:line="256" w:lineRule="auto"/>
        <w:rPr>
          <w:rFonts w:ascii="Arial" w:hAnsi="Arial" w:cs="Arial"/>
          <w:sz w:val="24"/>
          <w:szCs w:val="24"/>
        </w:rPr>
      </w:pPr>
    </w:p>
    <w:p w14:paraId="3819B211" w14:textId="77777777" w:rsidR="00036135" w:rsidRPr="004C5B1A" w:rsidRDefault="00036135" w:rsidP="00684C22">
      <w:pPr>
        <w:rPr>
          <w:rFonts w:ascii="Arial" w:hAnsi="Arial" w:cs="Arial"/>
          <w:b/>
          <w:bCs/>
          <w:sz w:val="24"/>
          <w:szCs w:val="24"/>
        </w:rPr>
      </w:pPr>
    </w:p>
    <w:p w14:paraId="0B2006A1" w14:textId="0599F407" w:rsidR="00036135" w:rsidRDefault="00036135" w:rsidP="00036135">
      <w:pPr>
        <w:rPr>
          <w:rFonts w:ascii="Arial" w:hAnsi="Arial" w:cs="Arial"/>
          <w:sz w:val="24"/>
          <w:szCs w:val="24"/>
        </w:rPr>
      </w:pPr>
      <w:r w:rsidRPr="00036135">
        <w:t xml:space="preserve"> </w:t>
      </w:r>
    </w:p>
    <w:p w14:paraId="66AAF779" w14:textId="3483A777" w:rsidR="00036135" w:rsidRDefault="00036135" w:rsidP="00036135">
      <w:pPr>
        <w:rPr>
          <w:rFonts w:ascii="Arial" w:hAnsi="Arial" w:cs="Arial"/>
          <w:sz w:val="24"/>
          <w:szCs w:val="24"/>
        </w:rPr>
      </w:pPr>
    </w:p>
    <w:p w14:paraId="39BC459E" w14:textId="6676B5BA" w:rsidR="00036135" w:rsidRDefault="00036135" w:rsidP="00036135">
      <w:pPr>
        <w:rPr>
          <w:rFonts w:ascii="Arial" w:hAnsi="Arial" w:cs="Arial"/>
          <w:sz w:val="24"/>
          <w:szCs w:val="24"/>
        </w:rPr>
      </w:pPr>
    </w:p>
    <w:p w14:paraId="73268173" w14:textId="274113A9" w:rsidR="00036135" w:rsidRDefault="00036135" w:rsidP="00036135">
      <w:pPr>
        <w:rPr>
          <w:rFonts w:ascii="Arial" w:hAnsi="Arial" w:cs="Arial"/>
          <w:sz w:val="24"/>
          <w:szCs w:val="24"/>
        </w:rPr>
      </w:pPr>
    </w:p>
    <w:p w14:paraId="28CFDC4B" w14:textId="3F87D2CD" w:rsidR="00F92B59" w:rsidRPr="0069080B" w:rsidRDefault="00F92B59" w:rsidP="002F77DF">
      <w:pPr>
        <w:rPr>
          <w:rFonts w:ascii="Arial" w:hAnsi="Arial" w:cs="Arial"/>
          <w:sz w:val="24"/>
          <w:szCs w:val="24"/>
        </w:rPr>
      </w:pPr>
    </w:p>
    <w:sectPr w:rsidR="00F92B59" w:rsidRPr="006908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A4083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F7078D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234B96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012A65"/>
    <w:multiLevelType w:val="hybridMultilevel"/>
    <w:tmpl w:val="6D62DC40"/>
    <w:lvl w:ilvl="0" w:tplc="16AE7CA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F16CF0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216617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DA1834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06483C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A96D96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0A0E59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F26947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8A4652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2338F3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</w:num>
  <w:num w:numId="4">
    <w:abstractNumId w:val="5"/>
  </w:num>
  <w:num w:numId="5">
    <w:abstractNumId w:val="0"/>
  </w:num>
  <w:num w:numId="6">
    <w:abstractNumId w:val="1"/>
  </w:num>
  <w:num w:numId="7">
    <w:abstractNumId w:val="6"/>
  </w:num>
  <w:num w:numId="8">
    <w:abstractNumId w:val="2"/>
  </w:num>
  <w:num w:numId="9">
    <w:abstractNumId w:val="11"/>
  </w:num>
  <w:num w:numId="10">
    <w:abstractNumId w:val="4"/>
  </w:num>
  <w:num w:numId="11">
    <w:abstractNumId w:val="12"/>
  </w:num>
  <w:num w:numId="12">
    <w:abstractNumId w:val="8"/>
  </w:num>
  <w:num w:numId="13">
    <w:abstractNumId w:val="7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3NDWxtDQwNDUzNbdU0lEKTi0uzszPAykwqgUA0ibpWywAAAA="/>
  </w:docVars>
  <w:rsids>
    <w:rsidRoot w:val="004E02D2"/>
    <w:rsid w:val="00036135"/>
    <w:rsid w:val="00197F30"/>
    <w:rsid w:val="002535DC"/>
    <w:rsid w:val="002F77DF"/>
    <w:rsid w:val="00427919"/>
    <w:rsid w:val="004C5B1A"/>
    <w:rsid w:val="004E02D2"/>
    <w:rsid w:val="005C3C44"/>
    <w:rsid w:val="005F2F63"/>
    <w:rsid w:val="006740FF"/>
    <w:rsid w:val="00684C22"/>
    <w:rsid w:val="0069080B"/>
    <w:rsid w:val="00697D53"/>
    <w:rsid w:val="006A39F6"/>
    <w:rsid w:val="00724F1E"/>
    <w:rsid w:val="00754DBE"/>
    <w:rsid w:val="007B2F69"/>
    <w:rsid w:val="009F6166"/>
    <w:rsid w:val="00A838C4"/>
    <w:rsid w:val="00AB63FC"/>
    <w:rsid w:val="00C358A3"/>
    <w:rsid w:val="00CA4366"/>
    <w:rsid w:val="00EB766D"/>
    <w:rsid w:val="00F92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ACDA49"/>
  <w15:chartTrackingRefBased/>
  <w15:docId w15:val="{726A746E-A521-4A9E-AB1A-B3F3DF6BA0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4D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3C4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B2F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2F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5280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2</Pages>
  <Words>561</Words>
  <Characters>320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tjes, Kade Jeffery</dc:creator>
  <cp:keywords/>
  <dc:description/>
  <cp:lastModifiedBy>Shayne Marques</cp:lastModifiedBy>
  <cp:revision>3</cp:revision>
  <cp:lastPrinted>2021-03-16T02:07:00Z</cp:lastPrinted>
  <dcterms:created xsi:type="dcterms:W3CDTF">2021-04-02T01:31:00Z</dcterms:created>
  <dcterms:modified xsi:type="dcterms:W3CDTF">2021-04-02T05:23:00Z</dcterms:modified>
</cp:coreProperties>
</file>